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9-21</w:t>
      </w:r>
      <w:r>
        <w:t xml:space="preserve"> </w:t>
      </w:r>
      <w:r>
        <w:t xml:space="preserve">06:11:2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571c9313155528e69f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9-21T06:11:34Z</dcterms:created>
  <dcterms:modified xsi:type="dcterms:W3CDTF">2021-09-21T06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9-21 06:11:25</vt:lpwstr>
  </property>
</Properties>
</file>